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06E6E5FC" w:rsidR="005537EC" w:rsidRPr="000D4EC0" w:rsidRDefault="00FD0260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Braeden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Cook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0278F3">
        <w:rPr>
          <w:sz w:val="20"/>
        </w:rPr>
        <w:t xml:space="preserve">     </w:t>
      </w:r>
      <w:r w:rsidR="000D4EC0">
        <w:rPr>
          <w:sz w:val="20"/>
        </w:rPr>
        <w:t xml:space="preserve"> </w:t>
      </w:r>
      <w:r w:rsidR="005537EC">
        <w:rPr>
          <w:sz w:val="20"/>
        </w:rPr>
        <w:t xml:space="preserve"> </w:t>
      </w:r>
      <w:r>
        <w:rPr>
          <w:sz w:val="22"/>
          <w:szCs w:val="28"/>
        </w:rPr>
        <w:t>Scranton</w:t>
      </w:r>
      <w:r w:rsidR="005537EC" w:rsidRPr="000D4EC0">
        <w:rPr>
          <w:sz w:val="22"/>
          <w:szCs w:val="28"/>
        </w:rPr>
        <w:t xml:space="preserve">, </w:t>
      </w:r>
      <w:r>
        <w:rPr>
          <w:sz w:val="22"/>
          <w:szCs w:val="28"/>
        </w:rPr>
        <w:t>Pennsylvania</w:t>
      </w:r>
    </w:p>
    <w:p w14:paraId="4011B652" w14:textId="35C1FD72" w:rsidR="005537EC" w:rsidRPr="000D4EC0" w:rsidRDefault="0006623B" w:rsidP="005537EC">
      <w:pPr>
        <w:rPr>
          <w:sz w:val="22"/>
          <w:szCs w:val="28"/>
        </w:rPr>
      </w:pPr>
      <w:r>
        <w:rPr>
          <w:sz w:val="22"/>
          <w:szCs w:val="28"/>
        </w:rPr>
        <w:t>braedenacook@gmail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       </w:t>
      </w:r>
      <w:proofErr w:type="gramStart"/>
      <w:r w:rsidR="005537EC" w:rsidRPr="000D4EC0">
        <w:rPr>
          <w:sz w:val="22"/>
          <w:szCs w:val="28"/>
        </w:rPr>
        <w:t xml:space="preserve"> </w:t>
      </w:r>
      <w:r>
        <w:rPr>
          <w:sz w:val="22"/>
          <w:szCs w:val="28"/>
        </w:rPr>
        <w:t xml:space="preserve">  </w:t>
      </w:r>
      <w:r w:rsidR="005537EC" w:rsidRPr="000D4EC0">
        <w:rPr>
          <w:sz w:val="22"/>
          <w:szCs w:val="28"/>
        </w:rPr>
        <w:t>(</w:t>
      </w:r>
      <w:proofErr w:type="gramEnd"/>
      <w:r>
        <w:rPr>
          <w:sz w:val="22"/>
          <w:szCs w:val="28"/>
        </w:rPr>
        <w:t>845</w:t>
      </w:r>
      <w:r w:rsidR="005537EC" w:rsidRPr="000D4EC0">
        <w:rPr>
          <w:sz w:val="22"/>
          <w:szCs w:val="28"/>
        </w:rPr>
        <w:t xml:space="preserve">) </w:t>
      </w:r>
      <w:r>
        <w:rPr>
          <w:sz w:val="22"/>
          <w:szCs w:val="28"/>
        </w:rPr>
        <w:t>774</w:t>
      </w:r>
      <w:r w:rsidR="005537EC" w:rsidRPr="000D4EC0">
        <w:rPr>
          <w:sz w:val="22"/>
          <w:szCs w:val="28"/>
        </w:rPr>
        <w:t>-</w:t>
      </w:r>
      <w:r>
        <w:rPr>
          <w:sz w:val="22"/>
          <w:szCs w:val="28"/>
        </w:rPr>
        <w:t>5205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765E89FA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Marketing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</w:t>
      </w:r>
      <w:r w:rsidR="003D782B">
        <w:rPr>
          <w:i/>
          <w:sz w:val="22"/>
          <w:szCs w:val="22"/>
        </w:rPr>
        <w:t>7</w:t>
      </w:r>
    </w:p>
    <w:p w14:paraId="32CAC85C" w14:textId="128C9533" w:rsidR="00B433B8" w:rsidRPr="000D4EC0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E4198F" w:rsidRPr="000D4EC0">
        <w:rPr>
          <w:sz w:val="22"/>
          <w:szCs w:val="22"/>
        </w:rPr>
        <w:t>3.</w:t>
      </w:r>
      <w:r w:rsidR="0006623B">
        <w:rPr>
          <w:sz w:val="22"/>
          <w:szCs w:val="22"/>
        </w:rPr>
        <w:t>9</w:t>
      </w:r>
      <w:r w:rsidR="00E4198F" w:rsidRPr="000D4EC0">
        <w:rPr>
          <w:sz w:val="22"/>
          <w:szCs w:val="22"/>
        </w:rPr>
        <w:t>0</w:t>
      </w:r>
      <w:r w:rsidR="00B2748A" w:rsidRPr="000D4EC0">
        <w:rPr>
          <w:sz w:val="22"/>
          <w:szCs w:val="22"/>
        </w:rPr>
        <w:t>/4.0</w:t>
      </w:r>
      <w:r w:rsidR="00C74FB3" w:rsidRPr="000D4EC0">
        <w:rPr>
          <w:sz w:val="22"/>
          <w:szCs w:val="22"/>
        </w:rPr>
        <w:t>0</w:t>
      </w:r>
    </w:p>
    <w:p w14:paraId="28754B43" w14:textId="4684A691" w:rsidR="00B433B8" w:rsidRPr="000D4EC0" w:rsidRDefault="00ED6F80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Loyola Scholarship </w:t>
      </w:r>
      <w:r w:rsidR="00041640" w:rsidRPr="000D4EC0">
        <w:rPr>
          <w:sz w:val="22"/>
          <w:szCs w:val="22"/>
        </w:rPr>
        <w:t>given for academic achievement</w:t>
      </w:r>
    </w:p>
    <w:p w14:paraId="5B77883A" w14:textId="36BFE5B5" w:rsidR="00E4198F" w:rsidRPr="000D4EC0" w:rsidRDefault="00E4198F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Dean’s List: </w:t>
      </w:r>
      <w:r w:rsidR="00FD0260">
        <w:rPr>
          <w:sz w:val="22"/>
          <w:szCs w:val="22"/>
        </w:rPr>
        <w:t>4</w:t>
      </w:r>
      <w:r w:rsidRPr="000D4EC0">
        <w:rPr>
          <w:sz w:val="22"/>
          <w:szCs w:val="22"/>
        </w:rPr>
        <w:t xml:space="preserve"> semester</w:t>
      </w:r>
      <w:r w:rsidR="00FD0260">
        <w:rPr>
          <w:sz w:val="22"/>
          <w:szCs w:val="22"/>
        </w:rPr>
        <w:t>s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4F2201F5" w14:textId="6443439A" w:rsidR="00163CDA" w:rsidRPr="000D4EC0" w:rsidRDefault="003D782B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John S. Burke Catholic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>
        <w:rPr>
          <w:b/>
          <w:sz w:val="22"/>
          <w:szCs w:val="22"/>
        </w:rPr>
        <w:t>Goshen, NY</w:t>
      </w:r>
      <w:r w:rsidR="00163CDA" w:rsidRPr="000D4EC0">
        <w:rPr>
          <w:b/>
          <w:sz w:val="22"/>
          <w:szCs w:val="22"/>
        </w:rPr>
        <w:t xml:space="preserve">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>
        <w:rPr>
          <w:i/>
          <w:sz w:val="22"/>
          <w:szCs w:val="22"/>
        </w:rPr>
        <w:t xml:space="preserve">  May</w:t>
      </w:r>
      <w:r w:rsidR="00DC590C" w:rsidRPr="000D4EC0">
        <w:rPr>
          <w:i/>
          <w:sz w:val="22"/>
          <w:szCs w:val="22"/>
        </w:rPr>
        <w:t xml:space="preserve"> 202</w:t>
      </w:r>
      <w:r>
        <w:rPr>
          <w:i/>
          <w:sz w:val="22"/>
          <w:szCs w:val="22"/>
        </w:rPr>
        <w:t>3</w:t>
      </w:r>
    </w:p>
    <w:p w14:paraId="66B1F748" w14:textId="793E7BB3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Overall GPA: 3.</w:t>
      </w:r>
      <w:r w:rsidR="003D782B">
        <w:rPr>
          <w:sz w:val="22"/>
          <w:szCs w:val="22"/>
        </w:rPr>
        <w:t>70</w:t>
      </w:r>
      <w:r w:rsidRPr="000D4EC0">
        <w:rPr>
          <w:sz w:val="22"/>
          <w:szCs w:val="22"/>
        </w:rPr>
        <w:t>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72D4957B" w:rsidR="00ED6F80" w:rsidRPr="000D4EC0" w:rsidRDefault="003D782B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The Jump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 </w:t>
      </w:r>
      <w:r w:rsidR="00ED6F80" w:rsidRPr="000D4EC0">
        <w:rPr>
          <w:b/>
          <w:sz w:val="22"/>
          <w:szCs w:val="22"/>
        </w:rPr>
        <w:tab/>
      </w:r>
      <w:r w:rsidR="00B2748A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Goshen, NY</w:t>
      </w:r>
    </w:p>
    <w:p w14:paraId="2CFCE399" w14:textId="55436E5F" w:rsidR="00ED6F80" w:rsidRPr="000D4EC0" w:rsidRDefault="003D782B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Reception/Equipment Manager</w:t>
      </w:r>
      <w:r w:rsidR="00ED6F80" w:rsidRPr="000D4EC0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</w:t>
      </w:r>
      <w:r>
        <w:rPr>
          <w:i/>
          <w:sz w:val="22"/>
          <w:szCs w:val="22"/>
        </w:rPr>
        <w:t xml:space="preserve">     </w:t>
      </w:r>
      <w:r w:rsidR="00ED6F80" w:rsidRPr="000D4EC0">
        <w:rPr>
          <w:i/>
          <w:sz w:val="22"/>
          <w:szCs w:val="22"/>
        </w:rPr>
        <w:t xml:space="preserve">          </w:t>
      </w:r>
      <w:r>
        <w:rPr>
          <w:i/>
          <w:sz w:val="22"/>
          <w:szCs w:val="22"/>
        </w:rPr>
        <w:t xml:space="preserve">   </w:t>
      </w:r>
      <w:r w:rsidR="00ED6F80" w:rsidRPr="000D4EC0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June 2023-Feb 2024</w:t>
      </w:r>
    </w:p>
    <w:p w14:paraId="25DE1FEC" w14:textId="4A28E4BF" w:rsidR="00C2620B" w:rsidRPr="008E488B" w:rsidRDefault="008E488B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Greeted visitors and handled payments for guests</w:t>
      </w:r>
    </w:p>
    <w:p w14:paraId="289F6F54" w14:textId="15DB4B25" w:rsidR="008E488B" w:rsidRPr="008E488B" w:rsidRDefault="008E488B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Answered phones and scheduled court rentals and events.</w:t>
      </w:r>
    </w:p>
    <w:p w14:paraId="2DA7EE7B" w14:textId="36BD1329" w:rsidR="008E488B" w:rsidRPr="008E488B" w:rsidRDefault="008E488B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t>Maintained a clean, organized, and welcoming lobby area</w:t>
      </w:r>
    </w:p>
    <w:p w14:paraId="42EE3B73" w14:textId="1E1CAF4E" w:rsidR="008E488B" w:rsidRPr="009609E0" w:rsidRDefault="008E488B" w:rsidP="008E488B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t>Handled the sales and organization of concessions</w:t>
      </w:r>
    </w:p>
    <w:p w14:paraId="410140DF" w14:textId="6E921007" w:rsidR="009609E0" w:rsidRPr="009609E0" w:rsidRDefault="009609E0" w:rsidP="009609E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t>Cleaned courts, took out trash, sanitized surfaces</w:t>
      </w:r>
    </w:p>
    <w:p w14:paraId="1BC6BA58" w14:textId="391F1F36" w:rsidR="009609E0" w:rsidRPr="009609E0" w:rsidRDefault="009609E0" w:rsidP="009609E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t>Ensured a safe/clean environment</w:t>
      </w:r>
    </w:p>
    <w:p w14:paraId="7F7C5912" w14:textId="5DB4185F" w:rsidR="009609E0" w:rsidRPr="009609E0" w:rsidRDefault="009609E0" w:rsidP="009609E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t>Broke down equipment and stored it away after events</w:t>
      </w:r>
    </w:p>
    <w:p w14:paraId="3C34A354" w14:textId="77777777" w:rsidR="00ED6F80" w:rsidRPr="000D4EC0" w:rsidRDefault="00ED6F80" w:rsidP="003C38EB">
      <w:pPr>
        <w:rPr>
          <w:b/>
          <w:sz w:val="22"/>
          <w:szCs w:val="22"/>
        </w:rPr>
      </w:pPr>
    </w:p>
    <w:p w14:paraId="26CE94EB" w14:textId="7227C670" w:rsidR="00D44938" w:rsidRPr="000D4EC0" w:rsidRDefault="003D782B" w:rsidP="00B433B8">
      <w:pPr>
        <w:rPr>
          <w:b/>
          <w:sz w:val="22"/>
          <w:szCs w:val="22"/>
        </w:rPr>
      </w:pPr>
      <w:r>
        <w:rPr>
          <w:b/>
          <w:sz w:val="22"/>
          <w:szCs w:val="22"/>
        </w:rPr>
        <w:t>Dick’s Sporting Goods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  </w:t>
      </w:r>
      <w:r>
        <w:rPr>
          <w:b/>
          <w:sz w:val="22"/>
          <w:szCs w:val="22"/>
        </w:rPr>
        <w:t>Middletown, NY</w:t>
      </w:r>
    </w:p>
    <w:p w14:paraId="2754B1B1" w14:textId="53FEAE7D" w:rsidR="00030706" w:rsidRPr="000D4EC0" w:rsidRDefault="003D782B" w:rsidP="00EC200B">
      <w:pPr>
        <w:pStyle w:val="NoSpacing1"/>
        <w:spacing w:line="264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Sales/Cashier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0D4EC0">
        <w:rPr>
          <w:rFonts w:ascii="Times New Roman" w:hAnsi="Times New Roman"/>
          <w:i/>
        </w:rPr>
        <w:t xml:space="preserve">            </w:t>
      </w:r>
      <w:r w:rsidR="00EC200B" w:rsidRPr="000D4EC0">
        <w:rPr>
          <w:rFonts w:ascii="Times New Roman" w:hAnsi="Times New Roman"/>
          <w:i/>
        </w:rPr>
        <w:t>May</w:t>
      </w:r>
      <w:r w:rsidR="000D4EC0">
        <w:rPr>
          <w:rFonts w:ascii="Times New Roman" w:hAnsi="Times New Roman"/>
          <w:i/>
        </w:rPr>
        <w:t xml:space="preserve"> </w:t>
      </w:r>
      <w:r>
        <w:rPr>
          <w:rFonts w:ascii="Times New Roman" w:hAnsi="Times New Roman"/>
          <w:i/>
        </w:rPr>
        <w:t>2024</w:t>
      </w:r>
      <w:r w:rsidR="00EC200B" w:rsidRPr="000D4EC0">
        <w:rPr>
          <w:rFonts w:ascii="Times New Roman" w:hAnsi="Times New Roman"/>
          <w:i/>
        </w:rPr>
        <w:t xml:space="preserve">-August </w:t>
      </w:r>
      <w:r>
        <w:rPr>
          <w:rFonts w:ascii="Times New Roman" w:hAnsi="Times New Roman"/>
          <w:i/>
        </w:rPr>
        <w:t>2024</w:t>
      </w:r>
    </w:p>
    <w:p w14:paraId="7236BB1E" w14:textId="791AABF5" w:rsidR="003D782B" w:rsidRDefault="009609E0" w:rsidP="003D782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Processed purchases using POS system</w:t>
      </w:r>
    </w:p>
    <w:p w14:paraId="34A0AD7D" w14:textId="3E198890" w:rsidR="009609E0" w:rsidRDefault="009609E0" w:rsidP="003D782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Handled cash, credit, returns, and exchanges</w:t>
      </w:r>
    </w:p>
    <w:p w14:paraId="238248B1" w14:textId="0180C979" w:rsidR="009609E0" w:rsidRDefault="009609E0" w:rsidP="003D782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ided friendly customer service</w:t>
      </w:r>
    </w:p>
    <w:p w14:paraId="406C3D47" w14:textId="746AA106" w:rsidR="009609E0" w:rsidRDefault="009609E0" w:rsidP="003D782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Promoted store credit cards, loyalty programs, and warranties</w:t>
      </w:r>
    </w:p>
    <w:p w14:paraId="3D40AB2D" w14:textId="038505E5" w:rsidR="009609E0" w:rsidRDefault="009609E0" w:rsidP="003D782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Assisted customers in finding footwear</w:t>
      </w:r>
    </w:p>
    <w:p w14:paraId="2606948D" w14:textId="3E6D80D9" w:rsidR="009609E0" w:rsidRDefault="009609E0" w:rsidP="003D782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Maintained/organized shoe displays and stockrooms</w:t>
      </w:r>
    </w:p>
    <w:p w14:paraId="128DB878" w14:textId="5A7EF82F" w:rsidR="009609E0" w:rsidRPr="003D782B" w:rsidRDefault="009609E0" w:rsidP="003D782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Met sales goals through product knowledge and upselling</w:t>
      </w:r>
    </w:p>
    <w:p w14:paraId="4A1EF0C0" w14:textId="77777777" w:rsidR="00D66325" w:rsidRDefault="00D66325" w:rsidP="00B433B8">
      <w:pPr>
        <w:rPr>
          <w:b/>
          <w:sz w:val="22"/>
          <w:szCs w:val="22"/>
        </w:rPr>
      </w:pPr>
    </w:p>
    <w:p w14:paraId="64D478A0" w14:textId="6E8D979A" w:rsidR="00D66325" w:rsidRPr="000D4EC0" w:rsidRDefault="00D66325" w:rsidP="00D66325">
      <w:pPr>
        <w:rPr>
          <w:b/>
          <w:sz w:val="22"/>
          <w:szCs w:val="22"/>
        </w:rPr>
      </w:pPr>
      <w:r>
        <w:rPr>
          <w:b/>
          <w:sz w:val="22"/>
          <w:szCs w:val="22"/>
        </w:rPr>
        <w:t>Drive Sports NY</w:t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   </w:t>
      </w:r>
      <w:r>
        <w:rPr>
          <w:b/>
          <w:sz w:val="22"/>
          <w:szCs w:val="22"/>
        </w:rPr>
        <w:t xml:space="preserve">               Newburgh, NY</w:t>
      </w:r>
    </w:p>
    <w:p w14:paraId="462485BD" w14:textId="75545305" w:rsidR="00D66325" w:rsidRPr="000D4EC0" w:rsidRDefault="009609E0" w:rsidP="00D66325">
      <w:pPr>
        <w:pStyle w:val="NoSpacing1"/>
        <w:spacing w:line="264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Head </w:t>
      </w:r>
      <w:r w:rsidR="00D66325">
        <w:rPr>
          <w:rFonts w:ascii="Times New Roman" w:hAnsi="Times New Roman"/>
          <w:i/>
        </w:rPr>
        <w:t>Basketball Coach/Trainer</w:t>
      </w:r>
      <w:r>
        <w:rPr>
          <w:rFonts w:ascii="Times New Roman" w:hAnsi="Times New Roman"/>
          <w:i/>
        </w:rPr>
        <w:t>/Camp Director</w:t>
      </w:r>
      <w:r w:rsidR="00D66325" w:rsidRPr="000D4EC0">
        <w:rPr>
          <w:rFonts w:ascii="Times New Roman" w:hAnsi="Times New Roman"/>
          <w:i/>
        </w:rPr>
        <w:tab/>
      </w:r>
      <w:r w:rsidR="00D66325" w:rsidRPr="000D4EC0">
        <w:rPr>
          <w:rFonts w:ascii="Times New Roman" w:hAnsi="Times New Roman"/>
          <w:i/>
        </w:rPr>
        <w:tab/>
      </w:r>
      <w:r w:rsidR="00D66325" w:rsidRPr="000D4EC0">
        <w:rPr>
          <w:rFonts w:ascii="Times New Roman" w:hAnsi="Times New Roman"/>
          <w:i/>
        </w:rPr>
        <w:tab/>
      </w:r>
      <w:r w:rsidR="00D66325" w:rsidRPr="000D4EC0">
        <w:rPr>
          <w:rFonts w:ascii="Times New Roman" w:hAnsi="Times New Roman"/>
          <w:i/>
        </w:rPr>
        <w:tab/>
      </w:r>
      <w:r w:rsidR="00D66325">
        <w:rPr>
          <w:rFonts w:ascii="Times New Roman" w:hAnsi="Times New Roman"/>
          <w:i/>
        </w:rPr>
        <w:t xml:space="preserve">                   </w:t>
      </w:r>
      <w:r w:rsidR="00E129F2">
        <w:rPr>
          <w:rFonts w:ascii="Times New Roman" w:hAnsi="Times New Roman"/>
          <w:i/>
        </w:rPr>
        <w:t xml:space="preserve">    </w:t>
      </w:r>
      <w:r w:rsidR="00D66325">
        <w:rPr>
          <w:rFonts w:ascii="Times New Roman" w:hAnsi="Times New Roman"/>
          <w:i/>
        </w:rPr>
        <w:t>December 2024</w:t>
      </w:r>
      <w:r w:rsidR="00D66325" w:rsidRPr="000D4EC0">
        <w:rPr>
          <w:rFonts w:ascii="Times New Roman" w:hAnsi="Times New Roman"/>
          <w:i/>
        </w:rPr>
        <w:t>-</w:t>
      </w:r>
      <w:r w:rsidR="00D66325">
        <w:rPr>
          <w:rFonts w:ascii="Times New Roman" w:hAnsi="Times New Roman"/>
          <w:i/>
        </w:rPr>
        <w:t>Present</w:t>
      </w:r>
    </w:p>
    <w:p w14:paraId="5A0F8E10" w14:textId="77777777" w:rsidR="009609E0" w:rsidRPr="009609E0" w:rsidRDefault="009609E0" w:rsidP="009609E0">
      <w:pPr>
        <w:pStyle w:val="NormalWeb"/>
        <w:numPr>
          <w:ilvl w:val="0"/>
          <w:numId w:val="14"/>
        </w:numPr>
        <w:rPr>
          <w:sz w:val="22"/>
          <w:szCs w:val="22"/>
        </w:rPr>
      </w:pPr>
      <w:r w:rsidRPr="009609E0">
        <w:rPr>
          <w:sz w:val="22"/>
          <w:szCs w:val="22"/>
        </w:rPr>
        <w:t>Coached youth teams in fundamental and advanced basketball skills</w:t>
      </w:r>
    </w:p>
    <w:p w14:paraId="21C9D940" w14:textId="77777777" w:rsidR="009609E0" w:rsidRPr="009609E0" w:rsidRDefault="009609E0" w:rsidP="009609E0">
      <w:pPr>
        <w:pStyle w:val="NormalWeb"/>
        <w:numPr>
          <w:ilvl w:val="0"/>
          <w:numId w:val="14"/>
        </w:numPr>
        <w:rPr>
          <w:sz w:val="22"/>
          <w:szCs w:val="22"/>
        </w:rPr>
      </w:pPr>
      <w:r w:rsidRPr="009609E0">
        <w:rPr>
          <w:sz w:val="22"/>
          <w:szCs w:val="22"/>
        </w:rPr>
        <w:t>Designed and led skill development drills for shooting, dribbling, and defense</w:t>
      </w:r>
    </w:p>
    <w:p w14:paraId="57A03322" w14:textId="77777777" w:rsidR="009609E0" w:rsidRPr="009609E0" w:rsidRDefault="009609E0" w:rsidP="009609E0">
      <w:pPr>
        <w:pStyle w:val="NormalWeb"/>
        <w:numPr>
          <w:ilvl w:val="0"/>
          <w:numId w:val="14"/>
        </w:numPr>
        <w:rPr>
          <w:sz w:val="22"/>
          <w:szCs w:val="22"/>
        </w:rPr>
      </w:pPr>
      <w:r w:rsidRPr="009609E0">
        <w:rPr>
          <w:sz w:val="22"/>
          <w:szCs w:val="22"/>
        </w:rPr>
        <w:t>Taught teamwork, discipline, and sportsmanship</w:t>
      </w:r>
    </w:p>
    <w:p w14:paraId="37D672BF" w14:textId="77777777" w:rsidR="009609E0" w:rsidRPr="009609E0" w:rsidRDefault="009609E0" w:rsidP="009609E0">
      <w:pPr>
        <w:pStyle w:val="NormalWeb"/>
        <w:numPr>
          <w:ilvl w:val="0"/>
          <w:numId w:val="14"/>
        </w:numPr>
        <w:rPr>
          <w:sz w:val="22"/>
          <w:szCs w:val="22"/>
        </w:rPr>
      </w:pPr>
      <w:r w:rsidRPr="009609E0">
        <w:rPr>
          <w:sz w:val="22"/>
          <w:szCs w:val="22"/>
        </w:rPr>
        <w:t>Created practice plans and managed game-day strategies</w:t>
      </w:r>
    </w:p>
    <w:p w14:paraId="38FCE998" w14:textId="77777777" w:rsidR="009609E0" w:rsidRPr="009609E0" w:rsidRDefault="009609E0" w:rsidP="009609E0">
      <w:pPr>
        <w:pStyle w:val="NormalWeb"/>
        <w:numPr>
          <w:ilvl w:val="0"/>
          <w:numId w:val="14"/>
        </w:numPr>
        <w:rPr>
          <w:sz w:val="22"/>
          <w:szCs w:val="22"/>
        </w:rPr>
      </w:pPr>
      <w:r w:rsidRPr="009609E0">
        <w:rPr>
          <w:sz w:val="22"/>
          <w:szCs w:val="22"/>
        </w:rPr>
        <w:t>Assessed player progress and provided individual feedback</w:t>
      </w:r>
    </w:p>
    <w:p w14:paraId="599A4EC0" w14:textId="77777777" w:rsidR="009609E0" w:rsidRPr="009609E0" w:rsidRDefault="009609E0" w:rsidP="009609E0">
      <w:pPr>
        <w:pStyle w:val="NormalWeb"/>
        <w:numPr>
          <w:ilvl w:val="0"/>
          <w:numId w:val="14"/>
        </w:numPr>
        <w:rPr>
          <w:sz w:val="22"/>
          <w:szCs w:val="22"/>
        </w:rPr>
      </w:pPr>
      <w:r w:rsidRPr="009609E0">
        <w:rPr>
          <w:sz w:val="22"/>
          <w:szCs w:val="22"/>
        </w:rPr>
        <w:t>Ensured a safe, positive, and motivating environment for all athletes</w:t>
      </w:r>
    </w:p>
    <w:p w14:paraId="0B8ED449" w14:textId="7257B355" w:rsidR="009609E0" w:rsidRDefault="009609E0" w:rsidP="009609E0">
      <w:pPr>
        <w:pStyle w:val="NormalWeb"/>
        <w:numPr>
          <w:ilvl w:val="0"/>
          <w:numId w:val="14"/>
        </w:numPr>
        <w:rPr>
          <w:sz w:val="22"/>
          <w:szCs w:val="22"/>
        </w:rPr>
      </w:pPr>
      <w:r w:rsidRPr="009609E0">
        <w:rPr>
          <w:sz w:val="22"/>
          <w:szCs w:val="22"/>
        </w:rPr>
        <w:t>Communicated with parents and staff about player development and schedules</w:t>
      </w:r>
    </w:p>
    <w:p w14:paraId="5BC1EE22" w14:textId="5AF37148" w:rsidR="009609E0" w:rsidRPr="009609E0" w:rsidRDefault="009609E0" w:rsidP="009609E0">
      <w:pPr>
        <w:pStyle w:val="NormalWeb"/>
        <w:numPr>
          <w:ilvl w:val="0"/>
          <w:numId w:val="14"/>
        </w:numPr>
        <w:rPr>
          <w:sz w:val="22"/>
          <w:szCs w:val="22"/>
        </w:rPr>
      </w:pPr>
      <w:r>
        <w:rPr>
          <w:sz w:val="22"/>
          <w:szCs w:val="22"/>
        </w:rPr>
        <w:t>Public speech in front of large crowds</w:t>
      </w:r>
    </w:p>
    <w:p w14:paraId="32DD6DB4" w14:textId="77777777" w:rsidR="003D782B" w:rsidRDefault="003D782B" w:rsidP="00B433B8">
      <w:pPr>
        <w:rPr>
          <w:b/>
          <w:sz w:val="22"/>
          <w:szCs w:val="22"/>
        </w:rPr>
      </w:pPr>
    </w:p>
    <w:p w14:paraId="09B82D78" w14:textId="77777777" w:rsidR="00D66325" w:rsidRPr="000D4EC0" w:rsidRDefault="00D66325" w:rsidP="00B433B8">
      <w:pPr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695859BF" w:rsidR="00183E74" w:rsidRPr="000D4EC0" w:rsidRDefault="003D782B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Drive Sports NY</w:t>
      </w:r>
      <w:r w:rsidR="00183E74" w:rsidRPr="000D4EC0">
        <w:rPr>
          <w:b/>
          <w:sz w:val="22"/>
          <w:szCs w:val="22"/>
        </w:rPr>
        <w:t xml:space="preserve">                                                                                                                  </w:t>
      </w:r>
      <w:r>
        <w:rPr>
          <w:b/>
          <w:sz w:val="22"/>
          <w:szCs w:val="22"/>
        </w:rPr>
        <w:t>Central Valley, NY</w:t>
      </w:r>
    </w:p>
    <w:p w14:paraId="61BDECD9" w14:textId="7A3079FD" w:rsidR="00183E74" w:rsidRPr="000D4EC0" w:rsidRDefault="003D782B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Basketball Instructor</w:t>
      </w:r>
      <w:r w:rsidR="00183E74" w:rsidRPr="000D4EC0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/ Assistant Coach</w:t>
      </w:r>
      <w:r w:rsidR="00183E74" w:rsidRPr="000D4EC0">
        <w:rPr>
          <w:i/>
          <w:sz w:val="22"/>
          <w:szCs w:val="22"/>
        </w:rPr>
        <w:t xml:space="preserve">         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 xml:space="preserve">July </w:t>
      </w:r>
      <w:r w:rsidR="00A70299" w:rsidRPr="000D4EC0">
        <w:rPr>
          <w:i/>
          <w:sz w:val="22"/>
          <w:szCs w:val="22"/>
        </w:rPr>
        <w:t>20</w:t>
      </w:r>
      <w:r>
        <w:rPr>
          <w:i/>
          <w:sz w:val="22"/>
          <w:szCs w:val="22"/>
        </w:rPr>
        <w:t>21</w:t>
      </w:r>
      <w:r w:rsidR="00863596" w:rsidRPr="000D4EC0">
        <w:rPr>
          <w:i/>
          <w:sz w:val="22"/>
          <w:szCs w:val="22"/>
        </w:rPr>
        <w:t>-</w:t>
      </w:r>
      <w:r>
        <w:rPr>
          <w:i/>
          <w:sz w:val="22"/>
          <w:szCs w:val="22"/>
        </w:rPr>
        <w:t>November</w:t>
      </w:r>
      <w:r w:rsidR="00863596" w:rsidRPr="000D4EC0">
        <w:rPr>
          <w:i/>
          <w:sz w:val="22"/>
          <w:szCs w:val="22"/>
        </w:rPr>
        <w:t xml:space="preserve"> 20</w:t>
      </w:r>
      <w:r>
        <w:rPr>
          <w:i/>
          <w:sz w:val="22"/>
          <w:szCs w:val="22"/>
        </w:rPr>
        <w:t>24</w:t>
      </w:r>
    </w:p>
    <w:p w14:paraId="3642E9FF" w14:textId="605657B3" w:rsidR="00CC2FB2" w:rsidRPr="00CC2FB2" w:rsidRDefault="00CC2FB2" w:rsidP="00CC2FB2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CC2FB2">
        <w:rPr>
          <w:sz w:val="22"/>
          <w:szCs w:val="22"/>
        </w:rPr>
        <w:lastRenderedPageBreak/>
        <w:t>Assisted head coach with practice planning and skill drills</w:t>
      </w:r>
    </w:p>
    <w:p w14:paraId="4017BBD8" w14:textId="4BC44E37" w:rsidR="00CC2FB2" w:rsidRPr="00CC2FB2" w:rsidRDefault="00CC2FB2" w:rsidP="00CC2FB2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CC2FB2">
        <w:rPr>
          <w:sz w:val="22"/>
          <w:szCs w:val="22"/>
        </w:rPr>
        <w:t>Supported individual player development through instruction and feedback</w:t>
      </w:r>
    </w:p>
    <w:p w14:paraId="698E2FFF" w14:textId="32134BF3" w:rsidR="00CC2FB2" w:rsidRPr="00CC2FB2" w:rsidRDefault="00CC2FB2" w:rsidP="00CC2FB2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CC2FB2">
        <w:rPr>
          <w:sz w:val="22"/>
          <w:szCs w:val="22"/>
        </w:rPr>
        <w:t>Helped manage team during games, practices, and events</w:t>
      </w:r>
    </w:p>
    <w:p w14:paraId="0ED4445F" w14:textId="5452E8DC" w:rsidR="00CC2FB2" w:rsidRPr="00CC2FB2" w:rsidRDefault="00CC2FB2" w:rsidP="00CC2FB2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CC2FB2">
        <w:rPr>
          <w:sz w:val="22"/>
          <w:szCs w:val="22"/>
        </w:rPr>
        <w:t>Encouraged teamwork, discipline, and positive attitudes</w:t>
      </w:r>
    </w:p>
    <w:p w14:paraId="004FB839" w14:textId="32B61C32" w:rsidR="00CC2FB2" w:rsidRPr="00CC2FB2" w:rsidRDefault="00CC2FB2" w:rsidP="00CC2FB2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CC2FB2">
        <w:rPr>
          <w:sz w:val="22"/>
          <w:szCs w:val="22"/>
        </w:rPr>
        <w:t>Set up equipment and ensured a safe practice environment</w:t>
      </w:r>
    </w:p>
    <w:p w14:paraId="4E34284F" w14:textId="66D2E699" w:rsidR="00183E74" w:rsidRPr="00CC2FB2" w:rsidRDefault="00CC2FB2" w:rsidP="00CC2FB2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CC2FB2">
        <w:rPr>
          <w:sz w:val="22"/>
          <w:szCs w:val="22"/>
        </w:rPr>
        <w:t>Communicated with players and parents as needed</w:t>
      </w:r>
    </w:p>
    <w:p w14:paraId="0AA36378" w14:textId="5C335193" w:rsidR="00183E74" w:rsidRDefault="00183E74" w:rsidP="00BF7B0E">
      <w:pPr>
        <w:rPr>
          <w:b/>
          <w:sz w:val="22"/>
          <w:szCs w:val="22"/>
          <w:u w:val="single"/>
        </w:rPr>
      </w:pPr>
    </w:p>
    <w:p w14:paraId="2643E508" w14:textId="33B9DC3A" w:rsidR="00D66325" w:rsidRPr="000D4EC0" w:rsidRDefault="00D66325" w:rsidP="00D66325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St. Patrick’s-Sacred Heart CYO</w:t>
      </w:r>
      <w:r w:rsidRPr="000D4EC0">
        <w:rPr>
          <w:b/>
          <w:sz w:val="22"/>
          <w:szCs w:val="22"/>
        </w:rPr>
        <w:t xml:space="preserve">                                                                               </w:t>
      </w:r>
      <w:r>
        <w:rPr>
          <w:b/>
          <w:sz w:val="22"/>
          <w:szCs w:val="22"/>
        </w:rPr>
        <w:t xml:space="preserve"> </w:t>
      </w:r>
      <w:r w:rsidRPr="000D4EC0">
        <w:rPr>
          <w:b/>
          <w:sz w:val="22"/>
          <w:szCs w:val="22"/>
        </w:rPr>
        <w:t xml:space="preserve">               </w:t>
      </w:r>
      <w:r>
        <w:rPr>
          <w:b/>
          <w:sz w:val="22"/>
          <w:szCs w:val="22"/>
        </w:rPr>
        <w:t>Central Valley, NY</w:t>
      </w:r>
    </w:p>
    <w:p w14:paraId="15B62B04" w14:textId="76D124CD" w:rsidR="00D66325" w:rsidRPr="000D4EC0" w:rsidRDefault="00D66325" w:rsidP="00D66325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 xml:space="preserve">Basketball </w:t>
      </w:r>
      <w:r w:rsidR="009609E0">
        <w:rPr>
          <w:i/>
          <w:sz w:val="22"/>
          <w:szCs w:val="22"/>
        </w:rPr>
        <w:t>Head Coac</w:t>
      </w:r>
      <w:r>
        <w:rPr>
          <w:i/>
          <w:sz w:val="22"/>
          <w:szCs w:val="22"/>
        </w:rPr>
        <w:t>h</w:t>
      </w:r>
      <w:r w:rsidRPr="000D4EC0">
        <w:rPr>
          <w:i/>
          <w:sz w:val="22"/>
          <w:szCs w:val="22"/>
        </w:rPr>
        <w:t xml:space="preserve">                     </w:t>
      </w:r>
      <w:r w:rsidRPr="000D4EC0">
        <w:rPr>
          <w:i/>
          <w:sz w:val="22"/>
          <w:szCs w:val="22"/>
        </w:rPr>
        <w:tab/>
        <w:t xml:space="preserve">                </w:t>
      </w:r>
      <w:r w:rsidR="00CC2FB2">
        <w:rPr>
          <w:i/>
          <w:sz w:val="22"/>
          <w:szCs w:val="22"/>
        </w:rPr>
        <w:t>November 2024</w:t>
      </w:r>
      <w:r w:rsidRPr="000D4EC0">
        <w:rPr>
          <w:i/>
          <w:sz w:val="22"/>
          <w:szCs w:val="22"/>
        </w:rPr>
        <w:t>-</w:t>
      </w:r>
      <w:r w:rsidR="00CC2FB2">
        <w:rPr>
          <w:i/>
          <w:sz w:val="22"/>
          <w:szCs w:val="22"/>
        </w:rPr>
        <w:t>March 2025</w:t>
      </w:r>
    </w:p>
    <w:p w14:paraId="0C277EF0" w14:textId="0B0309BB" w:rsidR="003A4075" w:rsidRPr="003A4075" w:rsidRDefault="003A4075" w:rsidP="003A4075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3A4075">
        <w:rPr>
          <w:sz w:val="22"/>
          <w:szCs w:val="22"/>
        </w:rPr>
        <w:t>Coached and mentored youth athletes in basketball fundamentals</w:t>
      </w:r>
    </w:p>
    <w:p w14:paraId="623D868A" w14:textId="3F8922A6" w:rsidR="003A4075" w:rsidRPr="003A4075" w:rsidRDefault="003A4075" w:rsidP="003A4075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3A4075">
        <w:rPr>
          <w:sz w:val="22"/>
          <w:szCs w:val="22"/>
        </w:rPr>
        <w:t>Planned and led practices focused on skill development and teamwork</w:t>
      </w:r>
    </w:p>
    <w:p w14:paraId="6D5F55AA" w14:textId="0108FC24" w:rsidR="003A4075" w:rsidRPr="003A4075" w:rsidRDefault="003A4075" w:rsidP="003A4075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3A4075">
        <w:rPr>
          <w:sz w:val="22"/>
          <w:szCs w:val="22"/>
        </w:rPr>
        <w:t>Encouraged sportsmanship, discipline, and confidence in players</w:t>
      </w:r>
    </w:p>
    <w:p w14:paraId="7D664C6C" w14:textId="5E72C5DA" w:rsidR="003A4075" w:rsidRPr="003A4075" w:rsidRDefault="003A4075" w:rsidP="003A4075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3A4075">
        <w:rPr>
          <w:sz w:val="22"/>
          <w:szCs w:val="22"/>
        </w:rPr>
        <w:t>Managed game-day lineups and in-game strategies</w:t>
      </w:r>
    </w:p>
    <w:p w14:paraId="588EBA34" w14:textId="19300BC3" w:rsidR="003A4075" w:rsidRPr="003A4075" w:rsidRDefault="003A4075" w:rsidP="003A4075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3A4075">
        <w:rPr>
          <w:sz w:val="22"/>
          <w:szCs w:val="22"/>
        </w:rPr>
        <w:t>Communicated regularly with parents about schedules and player progress</w:t>
      </w:r>
    </w:p>
    <w:p w14:paraId="2D7AF66F" w14:textId="18C4B9BB" w:rsidR="00EC200B" w:rsidRDefault="003A4075" w:rsidP="00B433B8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3A4075">
        <w:rPr>
          <w:sz w:val="22"/>
          <w:szCs w:val="22"/>
        </w:rPr>
        <w:t>Promoted a fun, inclusive, and safe environment for all participants</w:t>
      </w:r>
    </w:p>
    <w:p w14:paraId="48EE2572" w14:textId="3A190E5E" w:rsidR="00E129F2" w:rsidRDefault="00E129F2" w:rsidP="00E129F2">
      <w:pPr>
        <w:pStyle w:val="NormalWeb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Used Excel spreadsheets to keep track of player information</w:t>
      </w:r>
    </w:p>
    <w:p w14:paraId="35CC66C0" w14:textId="7E9041B7" w:rsidR="00E129F2" w:rsidRPr="000D4EC0" w:rsidRDefault="00E129F2" w:rsidP="00E129F2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New York Lightning</w:t>
      </w:r>
      <w:r w:rsidRPr="000D4EC0">
        <w:rPr>
          <w:b/>
          <w:sz w:val="22"/>
          <w:szCs w:val="22"/>
        </w:rPr>
        <w:t xml:space="preserve">                                                                               </w:t>
      </w:r>
      <w:r>
        <w:rPr>
          <w:b/>
          <w:sz w:val="22"/>
          <w:szCs w:val="22"/>
        </w:rPr>
        <w:t xml:space="preserve"> </w:t>
      </w:r>
      <w:r w:rsidRPr="000D4EC0">
        <w:rPr>
          <w:b/>
          <w:sz w:val="22"/>
          <w:szCs w:val="22"/>
        </w:rPr>
        <w:t xml:space="preserve">              </w:t>
      </w:r>
      <w:r>
        <w:rPr>
          <w:b/>
          <w:sz w:val="22"/>
          <w:szCs w:val="22"/>
        </w:rPr>
        <w:t xml:space="preserve">                      </w:t>
      </w:r>
      <w:r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Middletown, NY</w:t>
      </w:r>
    </w:p>
    <w:p w14:paraId="7D8E9921" w14:textId="34E7BEF6" w:rsidR="00E129F2" w:rsidRPr="000D4EC0" w:rsidRDefault="00E129F2" w:rsidP="00E129F2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Basketball</w:t>
      </w:r>
      <w:r>
        <w:rPr>
          <w:i/>
          <w:sz w:val="22"/>
          <w:szCs w:val="22"/>
        </w:rPr>
        <w:t xml:space="preserve"> Assistant</w:t>
      </w:r>
      <w:r>
        <w:rPr>
          <w:i/>
          <w:sz w:val="22"/>
          <w:szCs w:val="22"/>
        </w:rPr>
        <w:t xml:space="preserve"> Coach</w:t>
      </w:r>
      <w:r w:rsidRPr="000D4EC0">
        <w:rPr>
          <w:i/>
          <w:sz w:val="22"/>
          <w:szCs w:val="22"/>
        </w:rPr>
        <w:t xml:space="preserve">                     </w:t>
      </w:r>
      <w:r w:rsidRPr="000D4EC0">
        <w:rPr>
          <w:i/>
          <w:sz w:val="22"/>
          <w:szCs w:val="22"/>
        </w:rPr>
        <w:tab/>
        <w:t xml:space="preserve">                </w:t>
      </w:r>
      <w:r>
        <w:rPr>
          <w:i/>
          <w:sz w:val="22"/>
          <w:szCs w:val="22"/>
        </w:rPr>
        <w:t>July 2025</w:t>
      </w:r>
      <w:r w:rsidRPr="000D4EC0">
        <w:rPr>
          <w:i/>
          <w:sz w:val="22"/>
          <w:szCs w:val="22"/>
        </w:rPr>
        <w:t>-</w:t>
      </w:r>
      <w:r>
        <w:rPr>
          <w:i/>
          <w:sz w:val="22"/>
          <w:szCs w:val="22"/>
        </w:rPr>
        <w:t>Present</w:t>
      </w:r>
    </w:p>
    <w:p w14:paraId="54FA20D6" w14:textId="52ACF1FF" w:rsidR="00E129F2" w:rsidRDefault="00E129F2" w:rsidP="00E129F2">
      <w:pPr>
        <w:pStyle w:val="NormalWeb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Transport players to and from events</w:t>
      </w:r>
    </w:p>
    <w:p w14:paraId="79EFC9E6" w14:textId="3E15F3ED" w:rsidR="00E129F2" w:rsidRDefault="00E129F2" w:rsidP="00E129F2">
      <w:pPr>
        <w:pStyle w:val="NormalWeb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Helped head coach organize drills</w:t>
      </w:r>
    </w:p>
    <w:p w14:paraId="68843042" w14:textId="78D84D9D" w:rsidR="00E129F2" w:rsidRDefault="00E129F2" w:rsidP="00E129F2">
      <w:pPr>
        <w:pStyle w:val="NormalWeb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Provided instruction to players</w:t>
      </w:r>
    </w:p>
    <w:p w14:paraId="6A6E462E" w14:textId="59B0ADFF" w:rsidR="00E129F2" w:rsidRDefault="00E129F2" w:rsidP="00E129F2">
      <w:pPr>
        <w:pStyle w:val="NormalWeb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Helped foster fun/engaging team environment</w:t>
      </w:r>
    </w:p>
    <w:p w14:paraId="7B0889DC" w14:textId="714C35C3" w:rsidR="00E129F2" w:rsidRDefault="00E129F2" w:rsidP="00E129F2">
      <w:pPr>
        <w:pStyle w:val="NormalWeb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Liaison between coach and players for better understanding</w:t>
      </w:r>
    </w:p>
    <w:p w14:paraId="52E1A6E4" w14:textId="77777777" w:rsidR="00E129F2" w:rsidRPr="00E129F2" w:rsidRDefault="00E129F2" w:rsidP="00E129F2">
      <w:pPr>
        <w:pStyle w:val="NormalWeb"/>
        <w:rPr>
          <w:sz w:val="22"/>
          <w:szCs w:val="22"/>
        </w:rPr>
      </w:pPr>
    </w:p>
    <w:p w14:paraId="3B22DB69" w14:textId="77777777" w:rsidR="00CC2FB2" w:rsidRPr="00CC2FB2" w:rsidRDefault="00CC2FB2" w:rsidP="00CC2FB2">
      <w:pPr>
        <w:pStyle w:val="NormalWeb"/>
        <w:rPr>
          <w:sz w:val="22"/>
          <w:szCs w:val="22"/>
        </w:rPr>
      </w:pPr>
    </w:p>
    <w:p w14:paraId="6C5AF403" w14:textId="61840E4C" w:rsidR="00A65ECD" w:rsidRDefault="00A65ECD" w:rsidP="00B433B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</w:p>
    <w:p w14:paraId="6F3A2BEA" w14:textId="6E2C080D" w:rsidR="00A65ECD" w:rsidRPr="00A65ECD" w:rsidRDefault="00D66325" w:rsidP="00B433B8">
      <w:pPr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Basketball</w:t>
      </w:r>
      <w:r w:rsidR="00A65ECD">
        <w:rPr>
          <w:bCs/>
          <w:sz w:val="22"/>
          <w:szCs w:val="22"/>
        </w:rPr>
        <w:t xml:space="preserve">, </w:t>
      </w:r>
      <w:r>
        <w:rPr>
          <w:bCs/>
          <w:i/>
          <w:iCs/>
          <w:sz w:val="22"/>
          <w:szCs w:val="22"/>
        </w:rPr>
        <w:t>Team manager</w:t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>
        <w:rPr>
          <w:bCs/>
          <w:i/>
          <w:iCs/>
          <w:sz w:val="22"/>
          <w:szCs w:val="22"/>
        </w:rPr>
        <w:t xml:space="preserve">       </w:t>
      </w:r>
      <w:r w:rsidR="00A65ECD" w:rsidRPr="00A65ECD">
        <w:rPr>
          <w:bCs/>
          <w:i/>
          <w:iCs/>
          <w:sz w:val="22"/>
          <w:szCs w:val="22"/>
        </w:rPr>
        <w:t>Fall 202</w:t>
      </w:r>
      <w:r>
        <w:rPr>
          <w:bCs/>
          <w:i/>
          <w:iCs/>
          <w:sz w:val="22"/>
          <w:szCs w:val="22"/>
        </w:rPr>
        <w:t>5</w:t>
      </w:r>
      <w:r w:rsidR="00A65ECD" w:rsidRPr="00A65ECD">
        <w:rPr>
          <w:bCs/>
          <w:i/>
          <w:iCs/>
          <w:sz w:val="22"/>
          <w:szCs w:val="22"/>
        </w:rPr>
        <w:t>-Present</w:t>
      </w:r>
    </w:p>
    <w:p w14:paraId="340A8506" w14:textId="77777777" w:rsidR="00A65ECD" w:rsidRDefault="00A65ECD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139EDD52" w14:textId="0AB383FD" w:rsidR="006B6FDD" w:rsidRPr="000D4EC0" w:rsidRDefault="00352823" w:rsidP="00E129F2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="006B6FDD" w:rsidRPr="000D4EC0">
        <w:rPr>
          <w:rFonts w:ascii="Times New Roman" w:hAnsi="Times New Roman"/>
        </w:rPr>
        <w:t>Mic</w:t>
      </w:r>
      <w:r w:rsidRPr="000D4EC0">
        <w:rPr>
          <w:rFonts w:ascii="Times New Roman" w:hAnsi="Times New Roman"/>
        </w:rPr>
        <w:t xml:space="preserve">rosoft </w:t>
      </w:r>
      <w:r w:rsidR="00A70299" w:rsidRPr="000D4EC0">
        <w:rPr>
          <w:rFonts w:ascii="Times New Roman" w:hAnsi="Times New Roman"/>
        </w:rPr>
        <w:t xml:space="preserve">Office (Excel, </w:t>
      </w:r>
      <w:r w:rsidRPr="000D4EC0">
        <w:rPr>
          <w:rFonts w:ascii="Times New Roman" w:hAnsi="Times New Roman"/>
        </w:rPr>
        <w:t>PowerPoint</w:t>
      </w:r>
      <w:r w:rsidR="00A70299" w:rsidRPr="000D4EC0">
        <w:rPr>
          <w:rFonts w:ascii="Times New Roman" w:hAnsi="Times New Roman"/>
        </w:rPr>
        <w:t>, Word)</w:t>
      </w:r>
    </w:p>
    <w:p w14:paraId="15E9A8A5" w14:textId="2855E31A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E129F2">
        <w:rPr>
          <w:rFonts w:ascii="Times New Roman" w:hAnsi="Times New Roman"/>
        </w:rPr>
        <w:t>Basketball, Strength Training, Cooking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6EED90" w14:textId="77777777" w:rsidR="007356E6" w:rsidRDefault="007356E6" w:rsidP="00B433B8">
      <w:r>
        <w:separator/>
      </w:r>
    </w:p>
  </w:endnote>
  <w:endnote w:type="continuationSeparator" w:id="0">
    <w:p w14:paraId="7430A966" w14:textId="77777777" w:rsidR="007356E6" w:rsidRDefault="007356E6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00806D" w14:textId="77777777" w:rsidR="007356E6" w:rsidRDefault="007356E6" w:rsidP="00B433B8">
      <w:r>
        <w:separator/>
      </w:r>
    </w:p>
  </w:footnote>
  <w:footnote w:type="continuationSeparator" w:id="0">
    <w:p w14:paraId="486BBD57" w14:textId="77777777" w:rsidR="007356E6" w:rsidRDefault="007356E6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008A7"/>
    <w:multiLevelType w:val="multilevel"/>
    <w:tmpl w:val="1DACA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0"/>
  </w:num>
  <w:num w:numId="2" w16cid:durableId="220216070">
    <w:abstractNumId w:val="12"/>
  </w:num>
  <w:num w:numId="3" w16cid:durableId="1294099334">
    <w:abstractNumId w:val="13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9"/>
  </w:num>
  <w:num w:numId="7" w16cid:durableId="673336386">
    <w:abstractNumId w:val="11"/>
  </w:num>
  <w:num w:numId="8" w16cid:durableId="1450540899">
    <w:abstractNumId w:val="0"/>
  </w:num>
  <w:num w:numId="9" w16cid:durableId="138570343">
    <w:abstractNumId w:val="6"/>
  </w:num>
  <w:num w:numId="10" w16cid:durableId="517886752">
    <w:abstractNumId w:val="3"/>
  </w:num>
  <w:num w:numId="11" w16cid:durableId="1938513813">
    <w:abstractNumId w:val="8"/>
  </w:num>
  <w:num w:numId="12" w16cid:durableId="352998367">
    <w:abstractNumId w:val="7"/>
  </w:num>
  <w:num w:numId="13" w16cid:durableId="998266451">
    <w:abstractNumId w:val="1"/>
  </w:num>
  <w:num w:numId="14" w16cid:durableId="967511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rQUAOX4ZAywAAAA="/>
  </w:docVars>
  <w:rsids>
    <w:rsidRoot w:val="00B433B8"/>
    <w:rsid w:val="00016BD6"/>
    <w:rsid w:val="000278F3"/>
    <w:rsid w:val="00030706"/>
    <w:rsid w:val="00041640"/>
    <w:rsid w:val="00054420"/>
    <w:rsid w:val="0006623B"/>
    <w:rsid w:val="00090814"/>
    <w:rsid w:val="000D4EC0"/>
    <w:rsid w:val="000F4A51"/>
    <w:rsid w:val="00120A7A"/>
    <w:rsid w:val="00124E49"/>
    <w:rsid w:val="00156AAA"/>
    <w:rsid w:val="00163CDA"/>
    <w:rsid w:val="00171C71"/>
    <w:rsid w:val="00183E74"/>
    <w:rsid w:val="001C2B8B"/>
    <w:rsid w:val="001C33A4"/>
    <w:rsid w:val="001E25A4"/>
    <w:rsid w:val="001F2462"/>
    <w:rsid w:val="002079A4"/>
    <w:rsid w:val="002248AF"/>
    <w:rsid w:val="0024133D"/>
    <w:rsid w:val="00267CE0"/>
    <w:rsid w:val="00270157"/>
    <w:rsid w:val="002C35F8"/>
    <w:rsid w:val="002F6B1C"/>
    <w:rsid w:val="0030086D"/>
    <w:rsid w:val="00352823"/>
    <w:rsid w:val="0037039D"/>
    <w:rsid w:val="00377760"/>
    <w:rsid w:val="003A4075"/>
    <w:rsid w:val="003C38EB"/>
    <w:rsid w:val="003D782B"/>
    <w:rsid w:val="003E3E21"/>
    <w:rsid w:val="004043CF"/>
    <w:rsid w:val="004178D9"/>
    <w:rsid w:val="00442A46"/>
    <w:rsid w:val="00481183"/>
    <w:rsid w:val="004A08B3"/>
    <w:rsid w:val="004A0E16"/>
    <w:rsid w:val="005012B3"/>
    <w:rsid w:val="005319E7"/>
    <w:rsid w:val="00537BD4"/>
    <w:rsid w:val="005537EC"/>
    <w:rsid w:val="00564934"/>
    <w:rsid w:val="005659BF"/>
    <w:rsid w:val="005A5A1B"/>
    <w:rsid w:val="005C0008"/>
    <w:rsid w:val="00632117"/>
    <w:rsid w:val="0065661B"/>
    <w:rsid w:val="00692E09"/>
    <w:rsid w:val="006B6FDD"/>
    <w:rsid w:val="006D0657"/>
    <w:rsid w:val="006F42EA"/>
    <w:rsid w:val="006F5F29"/>
    <w:rsid w:val="007330F2"/>
    <w:rsid w:val="007356E6"/>
    <w:rsid w:val="007378F8"/>
    <w:rsid w:val="0074074E"/>
    <w:rsid w:val="0076620D"/>
    <w:rsid w:val="007A4DDB"/>
    <w:rsid w:val="007A7421"/>
    <w:rsid w:val="007B60E9"/>
    <w:rsid w:val="007C5F9C"/>
    <w:rsid w:val="008111EB"/>
    <w:rsid w:val="008257C6"/>
    <w:rsid w:val="00847A49"/>
    <w:rsid w:val="00863596"/>
    <w:rsid w:val="00880A58"/>
    <w:rsid w:val="008918EB"/>
    <w:rsid w:val="008952B8"/>
    <w:rsid w:val="008A44C9"/>
    <w:rsid w:val="008E488B"/>
    <w:rsid w:val="00914B98"/>
    <w:rsid w:val="009240B8"/>
    <w:rsid w:val="00940173"/>
    <w:rsid w:val="00940F8D"/>
    <w:rsid w:val="00953F79"/>
    <w:rsid w:val="009609E0"/>
    <w:rsid w:val="009638E8"/>
    <w:rsid w:val="009830DB"/>
    <w:rsid w:val="00992E76"/>
    <w:rsid w:val="00996EB4"/>
    <w:rsid w:val="009C454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A9280A"/>
    <w:rsid w:val="00AA3F52"/>
    <w:rsid w:val="00B2217B"/>
    <w:rsid w:val="00B2748A"/>
    <w:rsid w:val="00B433B8"/>
    <w:rsid w:val="00B7277D"/>
    <w:rsid w:val="00BA4FA6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7A92"/>
    <w:rsid w:val="00CC1C98"/>
    <w:rsid w:val="00CC2821"/>
    <w:rsid w:val="00CC2FB2"/>
    <w:rsid w:val="00D02C3F"/>
    <w:rsid w:val="00D342E0"/>
    <w:rsid w:val="00D44938"/>
    <w:rsid w:val="00D66325"/>
    <w:rsid w:val="00DC590C"/>
    <w:rsid w:val="00DD1237"/>
    <w:rsid w:val="00DE03F3"/>
    <w:rsid w:val="00E129F2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D0260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609E0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635</Words>
  <Characters>362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raeden Cook1</cp:lastModifiedBy>
  <cp:revision>6</cp:revision>
  <dcterms:created xsi:type="dcterms:W3CDTF">2025-10-07T14:02:00Z</dcterms:created>
  <dcterms:modified xsi:type="dcterms:W3CDTF">2025-10-08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